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665E0" w14:textId="14EFDD35" w:rsidR="00351A41" w:rsidRPr="00ED1E27" w:rsidRDefault="00ED1E27" w:rsidP="00351A41">
      <w:pPr>
        <w:spacing w:after="0" w:line="276" w:lineRule="auto"/>
        <w:jc w:val="both"/>
        <w:rPr>
          <w:rFonts w:ascii="Times New Roman" w:hAnsi="Times New Roman" w:cs="Times New Roman"/>
          <w:b/>
          <w:bCs/>
          <w:sz w:val="24"/>
          <w:szCs w:val="24"/>
        </w:rPr>
      </w:pPr>
      <w:r w:rsidRPr="00ED1E27">
        <w:rPr>
          <w:rFonts w:ascii="Times New Roman" w:hAnsi="Times New Roman" w:cs="Times New Roman"/>
          <w:b/>
          <w:bCs/>
          <w:sz w:val="24"/>
          <w:szCs w:val="24"/>
        </w:rPr>
        <w:t xml:space="preserve">Public Interest Statement </w:t>
      </w:r>
    </w:p>
    <w:p w14:paraId="40DEFC25" w14:textId="77777777" w:rsidR="00351A41" w:rsidRPr="00351A41" w:rsidRDefault="00351A41" w:rsidP="00351A41">
      <w:pPr>
        <w:spacing w:line="276" w:lineRule="auto"/>
        <w:jc w:val="both"/>
        <w:rPr>
          <w:rFonts w:ascii="Times New Roman" w:hAnsi="Times New Roman" w:cs="Times New Roman"/>
          <w:sz w:val="24"/>
          <w:szCs w:val="24"/>
        </w:rPr>
      </w:pPr>
      <w:r w:rsidRPr="00351A41">
        <w:rPr>
          <w:rFonts w:ascii="Times New Roman" w:eastAsia="Calibri" w:hAnsi="Times New Roman" w:cs="Times New Roman"/>
          <w:color w:val="000000" w:themeColor="text1"/>
          <w:sz w:val="24"/>
          <w:szCs w:val="24"/>
          <w:shd w:val="clear" w:color="auto" w:fill="FFFFFF"/>
        </w:rPr>
        <w:t xml:space="preserve">This study investigates how women has been the most vulnerable to various kinds of </w:t>
      </w:r>
      <w:r>
        <w:rPr>
          <w:rFonts w:ascii="Times New Roman" w:eastAsia="Calibri" w:hAnsi="Times New Roman" w:cs="Times New Roman"/>
          <w:color w:val="000000" w:themeColor="text1"/>
          <w:sz w:val="24"/>
          <w:szCs w:val="24"/>
          <w:shd w:val="clear" w:color="auto" w:fill="FFFFFF"/>
        </w:rPr>
        <w:t xml:space="preserve">attacks and </w:t>
      </w:r>
      <w:r w:rsidRPr="00351A41">
        <w:rPr>
          <w:rFonts w:ascii="Times New Roman" w:eastAsia="Calibri" w:hAnsi="Times New Roman" w:cs="Times New Roman"/>
          <w:color w:val="000000" w:themeColor="text1"/>
          <w:sz w:val="24"/>
          <w:szCs w:val="24"/>
          <w:shd w:val="clear" w:color="auto" w:fill="FFFFFF"/>
        </w:rPr>
        <w:t xml:space="preserve">insecurity. As it was noted that women in the North-eastern Nigeria, suffers from various kinds of insurgency, such as rape, forced marriage, kidnap and destruction of properties. Despite the various trauma and challenges being </w:t>
      </w:r>
      <w:proofErr w:type="spellStart"/>
      <w:r w:rsidRPr="00351A41">
        <w:rPr>
          <w:rFonts w:ascii="Times New Roman" w:eastAsia="Calibri" w:hAnsi="Times New Roman" w:cs="Times New Roman"/>
          <w:color w:val="000000" w:themeColor="text1"/>
          <w:sz w:val="24"/>
          <w:szCs w:val="24"/>
          <w:shd w:val="clear" w:color="auto" w:fill="FFFFFF"/>
        </w:rPr>
        <w:t>encourted</w:t>
      </w:r>
      <w:proofErr w:type="spellEnd"/>
      <w:r w:rsidRPr="00351A41">
        <w:rPr>
          <w:rFonts w:ascii="Times New Roman" w:eastAsia="Calibri" w:hAnsi="Times New Roman" w:cs="Times New Roman"/>
          <w:color w:val="000000" w:themeColor="text1"/>
          <w:sz w:val="24"/>
          <w:szCs w:val="24"/>
          <w:shd w:val="clear" w:color="auto" w:fill="FFFFFF"/>
        </w:rPr>
        <w:t xml:space="preserve"> by women in the North-eastern region of Nigeria, women participation in counter-insurgency remains inadequate. With a particular reference to </w:t>
      </w:r>
      <w:r w:rsidRPr="00351A41">
        <w:rPr>
          <w:rFonts w:ascii="Times New Roman" w:hAnsi="Times New Roman" w:cs="Times New Roman"/>
          <w:sz w:val="24"/>
          <w:szCs w:val="24"/>
        </w:rPr>
        <w:t xml:space="preserve"> the United Nations (UN) Security Council Resolution 1325, urging all actors to increase the participation of women and incorporate gender perspectives in UN peace and security efforts. The study stated </w:t>
      </w:r>
      <w:proofErr w:type="gramStart"/>
      <w:r w:rsidRPr="00351A41">
        <w:rPr>
          <w:rFonts w:ascii="Times New Roman" w:hAnsi="Times New Roman" w:cs="Times New Roman"/>
          <w:sz w:val="24"/>
          <w:szCs w:val="24"/>
        </w:rPr>
        <w:t>that  women</w:t>
      </w:r>
      <w:proofErr w:type="gramEnd"/>
      <w:r w:rsidRPr="00351A41">
        <w:rPr>
          <w:rFonts w:ascii="Times New Roman" w:hAnsi="Times New Roman" w:cs="Times New Roman"/>
          <w:sz w:val="24"/>
          <w:szCs w:val="24"/>
        </w:rPr>
        <w:t xml:space="preserve"> should be engaged in fight against insurgency in the North-eastern region of Nigeria. The study also suggested the need to translate the United Nations (UN) Security Council Resolution 1325 into Hausa and Kanuri languages the same way it has been translated to over 100 languages.</w:t>
      </w:r>
    </w:p>
    <w:p w14:paraId="457BF301" w14:textId="77777777" w:rsidR="00C077DC" w:rsidRDefault="00C077DC"/>
    <w:sectPr w:rsidR="00C077DC" w:rsidSect="00460292">
      <w:footerReference w:type="default" r:id="rId7"/>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A869E" w14:textId="77777777" w:rsidR="00E5558F" w:rsidRDefault="00E5558F">
      <w:pPr>
        <w:spacing w:after="0" w:line="240" w:lineRule="auto"/>
      </w:pPr>
      <w:r>
        <w:separator/>
      </w:r>
    </w:p>
  </w:endnote>
  <w:endnote w:type="continuationSeparator" w:id="0">
    <w:p w14:paraId="2F5F1282" w14:textId="77777777" w:rsidR="00E5558F" w:rsidRDefault="00E55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099757"/>
      <w:docPartObj>
        <w:docPartGallery w:val="Page Numbers (Bottom of Page)"/>
        <w:docPartUnique/>
      </w:docPartObj>
    </w:sdtPr>
    <w:sdtEndPr>
      <w:rPr>
        <w:noProof/>
      </w:rPr>
    </w:sdtEndPr>
    <w:sdtContent>
      <w:p w14:paraId="47C023A3" w14:textId="77777777" w:rsidR="00460292" w:rsidRDefault="00555006">
        <w:pPr>
          <w:pStyle w:val="Footer"/>
          <w:jc w:val="center"/>
        </w:pPr>
        <w:r>
          <w:fldChar w:fldCharType="begin"/>
        </w:r>
        <w:r w:rsidR="007D6F30">
          <w:instrText xml:space="preserve"> PAGE   \* MERGEFORMAT </w:instrText>
        </w:r>
        <w:r>
          <w:fldChar w:fldCharType="separate"/>
        </w:r>
        <w:r w:rsidR="00351A41">
          <w:rPr>
            <w:noProof/>
          </w:rPr>
          <w:t>1</w:t>
        </w:r>
        <w:r>
          <w:rPr>
            <w:noProof/>
          </w:rPr>
          <w:fldChar w:fldCharType="end"/>
        </w:r>
      </w:p>
    </w:sdtContent>
  </w:sdt>
  <w:p w14:paraId="3124028D" w14:textId="77777777" w:rsidR="00460292" w:rsidRDefault="00460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D16C" w14:textId="77777777" w:rsidR="00E5558F" w:rsidRDefault="00E5558F">
      <w:pPr>
        <w:spacing w:after="0" w:line="240" w:lineRule="auto"/>
      </w:pPr>
      <w:r>
        <w:separator/>
      </w:r>
    </w:p>
  </w:footnote>
  <w:footnote w:type="continuationSeparator" w:id="0">
    <w:p w14:paraId="3648988E" w14:textId="77777777" w:rsidR="00E5558F" w:rsidRDefault="00E555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34266C"/>
    <w:multiLevelType w:val="hybridMultilevel"/>
    <w:tmpl w:val="A858B50E"/>
    <w:lvl w:ilvl="0" w:tplc="8E8C162A">
      <w:numFmt w:val="bullet"/>
      <w:lvlText w:val="•"/>
      <w:lvlJc w:val="left"/>
      <w:pPr>
        <w:ind w:left="870" w:hanging="51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34157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MDQ0MzK3MDWzsDRU0lEKTi0uzszPAykwrQUAUeCgxSwAAAA="/>
  </w:docVars>
  <w:rsids>
    <w:rsidRoot w:val="00920F11"/>
    <w:rsid w:val="00017826"/>
    <w:rsid w:val="00080A47"/>
    <w:rsid w:val="00093483"/>
    <w:rsid w:val="00097C0D"/>
    <w:rsid w:val="000E66AF"/>
    <w:rsid w:val="001F26EE"/>
    <w:rsid w:val="00215900"/>
    <w:rsid w:val="00244A42"/>
    <w:rsid w:val="00257686"/>
    <w:rsid w:val="002837B5"/>
    <w:rsid w:val="00314D08"/>
    <w:rsid w:val="00320370"/>
    <w:rsid w:val="00351A41"/>
    <w:rsid w:val="003A2175"/>
    <w:rsid w:val="003C1900"/>
    <w:rsid w:val="003E00A4"/>
    <w:rsid w:val="003F32DD"/>
    <w:rsid w:val="00460292"/>
    <w:rsid w:val="004C26EB"/>
    <w:rsid w:val="00500686"/>
    <w:rsid w:val="00555006"/>
    <w:rsid w:val="005C6FE1"/>
    <w:rsid w:val="00693B7E"/>
    <w:rsid w:val="006D5210"/>
    <w:rsid w:val="007A681A"/>
    <w:rsid w:val="007C3E65"/>
    <w:rsid w:val="007D6F30"/>
    <w:rsid w:val="00817353"/>
    <w:rsid w:val="008A13B9"/>
    <w:rsid w:val="00920F11"/>
    <w:rsid w:val="009335D3"/>
    <w:rsid w:val="009909B0"/>
    <w:rsid w:val="00A43860"/>
    <w:rsid w:val="00AE511E"/>
    <w:rsid w:val="00BB6B43"/>
    <w:rsid w:val="00BC2237"/>
    <w:rsid w:val="00BE5AFD"/>
    <w:rsid w:val="00BF05B2"/>
    <w:rsid w:val="00C077DC"/>
    <w:rsid w:val="00C741A3"/>
    <w:rsid w:val="00CC3486"/>
    <w:rsid w:val="00CF7EBF"/>
    <w:rsid w:val="00D378F2"/>
    <w:rsid w:val="00D83AEC"/>
    <w:rsid w:val="00D8755B"/>
    <w:rsid w:val="00D90694"/>
    <w:rsid w:val="00E0580C"/>
    <w:rsid w:val="00E5558F"/>
    <w:rsid w:val="00EA068C"/>
    <w:rsid w:val="00EB1700"/>
    <w:rsid w:val="00ED1E27"/>
    <w:rsid w:val="00F275EA"/>
    <w:rsid w:val="00F46DC8"/>
    <w:rsid w:val="00FA520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0D444"/>
  <w15:docId w15:val="{27D1EE5B-EA1C-4765-A7D2-7FAE54C4A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F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0F11"/>
    <w:rPr>
      <w:color w:val="0000FF"/>
      <w:u w:val="single"/>
    </w:rPr>
  </w:style>
  <w:style w:type="paragraph" w:styleId="Footer">
    <w:name w:val="footer"/>
    <w:basedOn w:val="Normal"/>
    <w:link w:val="FooterChar"/>
    <w:uiPriority w:val="99"/>
    <w:unhideWhenUsed/>
    <w:rsid w:val="00920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F11"/>
  </w:style>
  <w:style w:type="paragraph" w:styleId="ListParagraph">
    <w:name w:val="List Paragraph"/>
    <w:basedOn w:val="Normal"/>
    <w:uiPriority w:val="34"/>
    <w:qFormat/>
    <w:rsid w:val="00244A42"/>
    <w:pPr>
      <w:ind w:left="720"/>
      <w:contextualSpacing/>
    </w:pPr>
  </w:style>
  <w:style w:type="character" w:styleId="Strong">
    <w:name w:val="Strong"/>
    <w:basedOn w:val="DefaultParagraphFont"/>
    <w:uiPriority w:val="22"/>
    <w:qFormat/>
    <w:rsid w:val="002576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9</Words>
  <Characters>85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Kwa-Zulu Natal</Company>
  <LinksUpToDate>false</LinksUpToDate>
  <CharactersWithSpaces>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wale Gbadeyan (221115844)</dc:creator>
  <cp:lastModifiedBy>Olawale Gbadeyan (221115844)</cp:lastModifiedBy>
  <cp:revision>2</cp:revision>
  <dcterms:created xsi:type="dcterms:W3CDTF">2023-09-20T06:43:00Z</dcterms:created>
  <dcterms:modified xsi:type="dcterms:W3CDTF">2023-09-20T06:43:00Z</dcterms:modified>
</cp:coreProperties>
</file>